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46F154" w14:textId="77777777" w:rsidR="00F63293" w:rsidRDefault="00F63293">
      <w:pPr>
        <w:rPr>
          <w:sz w:val="28"/>
          <w:szCs w:val="28"/>
        </w:rPr>
      </w:pPr>
    </w:p>
    <w:p w14:paraId="01A4CBC2" w14:textId="77777777" w:rsidR="00F63293" w:rsidRDefault="00DD37B7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GENERAL BODY SENATE MEETING</w:t>
      </w:r>
    </w:p>
    <w:p w14:paraId="2A297359" w14:textId="77777777" w:rsidR="00F63293" w:rsidRDefault="00DD37B7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EVENTH SESSION, SPRING SEMESTER</w:t>
      </w:r>
    </w:p>
    <w:p w14:paraId="133AD4B5" w14:textId="77777777" w:rsidR="00F63293" w:rsidRDefault="00DD37B7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ARCH 8</w:t>
      </w:r>
      <w:r>
        <w:rPr>
          <w:rFonts w:ascii="Times New Roman" w:eastAsia="Times New Roman" w:hAnsi="Times New Roman" w:cs="Times New Roman"/>
          <w:vertAlign w:val="superscript"/>
        </w:rPr>
        <w:t>th</w:t>
      </w:r>
      <w:r>
        <w:rPr>
          <w:rFonts w:ascii="Times New Roman" w:eastAsia="Times New Roman" w:hAnsi="Times New Roman" w:cs="Times New Roman"/>
        </w:rPr>
        <w:t>, 2021</w:t>
      </w:r>
    </w:p>
    <w:p w14:paraId="52FEEBA6" w14:textId="77777777" w:rsidR="00F63293" w:rsidRDefault="00F63293">
      <w:pPr>
        <w:spacing w:line="276" w:lineRule="auto"/>
        <w:jc w:val="center"/>
        <w:rPr>
          <w:rFonts w:ascii="Times New Roman" w:eastAsia="Times New Roman" w:hAnsi="Times New Roman" w:cs="Times New Roman"/>
          <w:color w:val="274E13"/>
          <w:sz w:val="28"/>
          <w:szCs w:val="28"/>
          <w:highlight w:val="white"/>
        </w:rPr>
      </w:pPr>
    </w:p>
    <w:p w14:paraId="18A310DE" w14:textId="77777777" w:rsidR="00F63293" w:rsidRDefault="00DD37B7">
      <w:pPr>
        <w:spacing w:line="276" w:lineRule="auto"/>
        <w:jc w:val="center"/>
        <w:rPr>
          <w:rFonts w:ascii="Times New Roman" w:eastAsia="Times New Roman" w:hAnsi="Times New Roman" w:cs="Times New Roman"/>
          <w:color w:val="274E13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color w:val="274E13"/>
          <w:sz w:val="28"/>
          <w:szCs w:val="28"/>
          <w:highlight w:val="white"/>
        </w:rPr>
        <w:t>Join Zoom Meeting</w:t>
      </w:r>
    </w:p>
    <w:p w14:paraId="42CAD071" w14:textId="77777777" w:rsidR="00F63293" w:rsidRDefault="008B1EE7">
      <w:pPr>
        <w:spacing w:line="276" w:lineRule="auto"/>
        <w:jc w:val="center"/>
        <w:rPr>
          <w:rFonts w:ascii="Times New Roman" w:eastAsia="Times New Roman" w:hAnsi="Times New Roman" w:cs="Times New Roman"/>
          <w:color w:val="3C4043"/>
          <w:sz w:val="28"/>
          <w:szCs w:val="28"/>
          <w:highlight w:val="white"/>
        </w:rPr>
      </w:pPr>
      <w:hyperlink r:id="rId7">
        <w:r w:rsidR="00DD37B7">
          <w:rPr>
            <w:rFonts w:ascii="Times New Roman" w:eastAsia="Times New Roman" w:hAnsi="Times New Roman" w:cs="Times New Roman"/>
            <w:color w:val="1155CC"/>
            <w:sz w:val="28"/>
            <w:szCs w:val="28"/>
            <w:u w:val="single"/>
          </w:rPr>
          <w:t>https://zoom.us/j/93369978718?pwd=aXRMeUN3cFNtQjdaZFp1Zkw0TjlEUT09</w:t>
        </w:r>
      </w:hyperlink>
      <w:r w:rsidR="00DD37B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DD37B7">
        <w:rPr>
          <w:rFonts w:ascii="Times New Roman" w:eastAsia="Times New Roman" w:hAnsi="Times New Roman" w:cs="Times New Roman"/>
          <w:color w:val="3C4043"/>
          <w:sz w:val="28"/>
          <w:szCs w:val="28"/>
          <w:highlight w:val="white"/>
        </w:rPr>
        <w:br/>
        <w:t>Meeting ID: 933 6997 8718</w:t>
      </w:r>
    </w:p>
    <w:p w14:paraId="79AB56F0" w14:textId="77777777" w:rsidR="00F63293" w:rsidRDefault="00DD37B7">
      <w:pPr>
        <w:spacing w:line="276" w:lineRule="auto"/>
        <w:jc w:val="center"/>
        <w:rPr>
          <w:rFonts w:ascii="Century Gothic" w:eastAsia="Century Gothic" w:hAnsi="Century Gothic" w:cs="Century Gothic"/>
          <w:sz w:val="28"/>
          <w:szCs w:val="28"/>
        </w:rPr>
      </w:pPr>
      <w:r>
        <w:rPr>
          <w:rFonts w:ascii="Times New Roman" w:eastAsia="Times New Roman" w:hAnsi="Times New Roman" w:cs="Times New Roman"/>
          <w:color w:val="3C4043"/>
          <w:sz w:val="28"/>
          <w:szCs w:val="28"/>
          <w:highlight w:val="white"/>
        </w:rPr>
        <w:t>Password: RHA Senate</w:t>
      </w:r>
    </w:p>
    <w:p w14:paraId="3D3337DD" w14:textId="77777777" w:rsidR="00F63293" w:rsidRDefault="00DD37B7">
      <w:pPr>
        <w:spacing w:after="40"/>
        <w:jc w:val="center"/>
        <w:rPr>
          <w:rFonts w:ascii="Times New Roman" w:eastAsia="Times New Roman" w:hAnsi="Times New Roman" w:cs="Times New Roman"/>
          <w:b/>
          <w:color w:val="274E13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274E13"/>
          <w:sz w:val="28"/>
          <w:szCs w:val="28"/>
        </w:rPr>
        <w:t>Chat Overview and Protocol</w:t>
      </w:r>
    </w:p>
    <w:p w14:paraId="70F2EABB" w14:textId="77777777" w:rsidR="00F63293" w:rsidRDefault="00DD37B7">
      <w:pPr>
        <w:spacing w:after="40"/>
        <w:ind w:left="99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ut in “x” in the chatbox to be added to the speakers’ list.</w:t>
      </w:r>
    </w:p>
    <w:p w14:paraId="3223F2C8" w14:textId="77777777" w:rsidR="00F63293" w:rsidRDefault="00DD37B7">
      <w:pPr>
        <w:spacing w:after="40"/>
        <w:ind w:left="99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Use %%% or &amp;&amp;&amp; for snaps in the chatbox.</w:t>
      </w:r>
    </w:p>
    <w:p w14:paraId="2825BD65" w14:textId="77777777" w:rsidR="00F63293" w:rsidRDefault="00DD37B7">
      <w:pPr>
        <w:spacing w:after="40"/>
        <w:ind w:left="99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lease make sure to “mute” your microphone when not speaking to reduce background noise.</w:t>
      </w:r>
    </w:p>
    <w:p w14:paraId="4ADFA442" w14:textId="77777777" w:rsidR="00F63293" w:rsidRDefault="00F63293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0AD4648" w14:textId="2B35C3EB" w:rsidR="00F63293" w:rsidRDefault="00DD37B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CALL TO ORDER (7:00</w:t>
      </w:r>
      <w:r w:rsidR="00F72E3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pm)</w:t>
      </w:r>
    </w:p>
    <w:p w14:paraId="126DE484" w14:textId="77777777" w:rsidR="00F63293" w:rsidRDefault="00F63293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1CE463D0" w14:textId="77777777" w:rsidR="00F63293" w:rsidRDefault="00DD37B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ROLL CALL</w:t>
      </w:r>
    </w:p>
    <w:p w14:paraId="00D5E8F6" w14:textId="77777777" w:rsidR="00F63293" w:rsidRDefault="00F63293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2956DEA7" w14:textId="77777777" w:rsidR="00F63293" w:rsidRDefault="00DD37B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APPROVAL OF THE AGENDA</w:t>
      </w:r>
    </w:p>
    <w:p w14:paraId="04A86E1F" w14:textId="77777777" w:rsidR="00F63293" w:rsidRDefault="00F63293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4C95607F" w14:textId="77777777" w:rsidR="00F63293" w:rsidRDefault="00DD37B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APPROVAL OF LAST WEEK’S MINUTES</w:t>
      </w:r>
    </w:p>
    <w:p w14:paraId="19A3BBAF" w14:textId="77777777" w:rsidR="00F63293" w:rsidRDefault="00F63293">
      <w:pPr>
        <w:pBdr>
          <w:top w:val="nil"/>
          <w:left w:val="nil"/>
          <w:bottom w:val="nil"/>
          <w:right w:val="nil"/>
          <w:between w:val="nil"/>
        </w:pBdr>
        <w:ind w:left="990"/>
        <w:rPr>
          <w:rFonts w:ascii="Times New Roman" w:eastAsia="Times New Roman" w:hAnsi="Times New Roman" w:cs="Times New Roman"/>
          <w:sz w:val="28"/>
          <w:szCs w:val="28"/>
        </w:rPr>
      </w:pPr>
    </w:p>
    <w:p w14:paraId="3963F05B" w14:textId="77777777" w:rsidR="00F63293" w:rsidRDefault="00DD37B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BREAKOUT ROOMS</w:t>
      </w:r>
    </w:p>
    <w:p w14:paraId="4A08AD59" w14:textId="77777777" w:rsidR="00F63293" w:rsidRDefault="00DD37B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What has been your favorite part of RHA this year?</w:t>
      </w:r>
    </w:p>
    <w:p w14:paraId="49EF0473" w14:textId="77777777" w:rsidR="00F63293" w:rsidRDefault="00F63293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718A96CD" w14:textId="77777777" w:rsidR="00F63293" w:rsidRDefault="00DD37B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HALL COUNCIL REPORTS</w:t>
      </w:r>
    </w:p>
    <w:p w14:paraId="6CC82D4E" w14:textId="77777777" w:rsidR="00F63293" w:rsidRDefault="00DD37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Academic Village</w:t>
      </w:r>
    </w:p>
    <w:p w14:paraId="567F0CD6" w14:textId="3F012D5B" w:rsidR="00F63293" w:rsidRDefault="00DD37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Allison</w:t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St Patrick</w:t>
      </w:r>
      <w:r w:rsidR="00F72E3A">
        <w:rPr>
          <w:rFonts w:ascii="Times New Roman" w:eastAsia="Times New Roman" w:hAnsi="Times New Roman" w:cs="Times New Roman"/>
          <w:color w:val="000000"/>
          <w:sz w:val="28"/>
          <w:szCs w:val="28"/>
        </w:rPr>
        <w:t>'</w:t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t>s day decorating event</w:t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631C3F30" w14:textId="5CB6B7A4" w:rsidR="00F63293" w:rsidRDefault="00DD37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Braiden</w:t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deciding what we are doing</w:t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4DB0FF49" w14:textId="4E86E803" w:rsidR="00F63293" w:rsidRDefault="00DD37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Corbett</w:t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Doing an </w:t>
      </w:r>
      <w:r w:rsidR="00F72E3A">
        <w:rPr>
          <w:rFonts w:ascii="Times New Roman" w:eastAsia="Times New Roman" w:hAnsi="Times New Roman" w:cs="Times New Roman"/>
          <w:color w:val="000000"/>
          <w:sz w:val="28"/>
          <w:szCs w:val="28"/>
        </w:rPr>
        <w:t>E</w:t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ster egg event and some goodie </w:t>
      </w:r>
      <w:r w:rsidR="00F72E3A">
        <w:rPr>
          <w:rFonts w:ascii="Times New Roman" w:eastAsia="Times New Roman" w:hAnsi="Times New Roman" w:cs="Times New Roman"/>
          <w:color w:val="000000"/>
          <w:sz w:val="28"/>
          <w:szCs w:val="28"/>
        </w:rPr>
        <w:t>bags.</w:t>
      </w:r>
    </w:p>
    <w:p w14:paraId="1A3E6E1C" w14:textId="5C30765A" w:rsidR="00F63293" w:rsidRDefault="00DD37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>Edwards</w:t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Getting stuff delivered for all the bills</w:t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6812F2CC" w14:textId="2C272429" w:rsidR="00F63293" w:rsidRDefault="00DD37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Ingersoll</w:t>
      </w:r>
      <w:r w:rsidR="004516CA">
        <w:rPr>
          <w:rFonts w:ascii="Times New Roman" w:eastAsia="Times New Roman" w:hAnsi="Times New Roman" w:cs="Times New Roman"/>
          <w:sz w:val="28"/>
          <w:szCs w:val="28"/>
        </w:rPr>
        <w:br/>
      </w:r>
      <w:r w:rsidR="004516CA">
        <w:rPr>
          <w:rFonts w:ascii="Times New Roman" w:eastAsia="Times New Roman" w:hAnsi="Times New Roman" w:cs="Times New Roman"/>
          <w:sz w:val="28"/>
          <w:szCs w:val="28"/>
        </w:rPr>
        <w:br/>
        <w:t>got a nice projector for their hall,</w:t>
      </w:r>
      <w:r w:rsidR="004516CA">
        <w:rPr>
          <w:rFonts w:ascii="Times New Roman" w:eastAsia="Times New Roman" w:hAnsi="Times New Roman" w:cs="Times New Roman"/>
          <w:sz w:val="28"/>
          <w:szCs w:val="28"/>
        </w:rPr>
        <w:br/>
      </w:r>
      <w:r w:rsidR="004516CA">
        <w:rPr>
          <w:rFonts w:ascii="Times New Roman" w:eastAsia="Times New Roman" w:hAnsi="Times New Roman" w:cs="Times New Roman"/>
          <w:sz w:val="28"/>
          <w:szCs w:val="28"/>
        </w:rPr>
        <w:br/>
        <w:t>Writing a bill for lanyards and stickers</w:t>
      </w:r>
      <w:r w:rsidR="004516CA">
        <w:rPr>
          <w:rFonts w:ascii="Times New Roman" w:eastAsia="Times New Roman" w:hAnsi="Times New Roman" w:cs="Times New Roman"/>
          <w:sz w:val="28"/>
          <w:szCs w:val="28"/>
        </w:rPr>
        <w:br/>
      </w:r>
      <w:r w:rsidR="004516CA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39F97904" w14:textId="22698A8E" w:rsidR="00F63293" w:rsidRDefault="00DD37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Laurel Village</w:t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nothing new</w:t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32A4606D" w14:textId="5A1115FE" w:rsidR="00F63293" w:rsidRDefault="00DD37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Newsom</w:t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just got succulents for </w:t>
      </w:r>
      <w:r w:rsidR="00F72E3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e </w:t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grab and grow </w:t>
      </w:r>
      <w:r w:rsidR="00F72E3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e </w:t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t>event</w:t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6714047F" w14:textId="3E3DF524" w:rsidR="00F63293" w:rsidRDefault="00DD37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Parmelee</w:t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05FD603F" w14:textId="2E0D420C" w:rsidR="00F63293" w:rsidRDefault="00DD37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Summit</w:t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4516CA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6461F7C6" w14:textId="77777777" w:rsidR="00F63293" w:rsidRDefault="00DD37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Towers</w:t>
      </w:r>
    </w:p>
    <w:p w14:paraId="1D6B4B30" w14:textId="77777777" w:rsidR="00F63293" w:rsidRDefault="00F63293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38302543" w14:textId="4B46B90E" w:rsidR="00F63293" w:rsidRPr="00490C4A" w:rsidRDefault="00DD37B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EXTERNAL SPEAKERS</w:t>
      </w:r>
    </w:p>
    <w:p w14:paraId="733632C9" w14:textId="77777777" w:rsidR="00490C4A" w:rsidRDefault="00490C4A" w:rsidP="00490C4A">
      <w:pPr>
        <w:pBdr>
          <w:top w:val="nil"/>
          <w:left w:val="nil"/>
          <w:bottom w:val="nil"/>
          <w:right w:val="nil"/>
          <w:between w:val="nil"/>
        </w:pBdr>
        <w:ind w:left="99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354B2E53" w14:textId="064F8EF3" w:rsidR="002F23E7" w:rsidRDefault="00DD37B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ASCSU Election Presentation</w:t>
      </w:r>
      <w:r w:rsidR="004516CA">
        <w:rPr>
          <w:rFonts w:ascii="Times New Roman" w:eastAsia="Times New Roman" w:hAnsi="Times New Roman" w:cs="Times New Roman"/>
          <w:sz w:val="28"/>
          <w:szCs w:val="28"/>
        </w:rPr>
        <w:br/>
      </w:r>
      <w:r w:rsidR="004516CA">
        <w:rPr>
          <w:rFonts w:ascii="Times New Roman" w:eastAsia="Times New Roman" w:hAnsi="Times New Roman" w:cs="Times New Roman"/>
          <w:sz w:val="28"/>
          <w:szCs w:val="28"/>
        </w:rPr>
        <w:br/>
        <w:t>Brandon Lowry Represents the Pride Resource Center</w:t>
      </w:r>
      <w:r w:rsidR="004516CA">
        <w:rPr>
          <w:rFonts w:ascii="Times New Roman" w:eastAsia="Times New Roman" w:hAnsi="Times New Roman" w:cs="Times New Roman"/>
          <w:sz w:val="28"/>
          <w:szCs w:val="28"/>
        </w:rPr>
        <w:br/>
      </w:r>
      <w:r w:rsidR="004516CA">
        <w:rPr>
          <w:rFonts w:ascii="Times New Roman" w:eastAsia="Times New Roman" w:hAnsi="Times New Roman" w:cs="Times New Roman"/>
          <w:sz w:val="28"/>
          <w:szCs w:val="28"/>
        </w:rPr>
        <w:br/>
        <w:t>Trying to reach out to the residential hall leaders to get more voter engagement</w:t>
      </w:r>
      <w:r w:rsidR="004516CA">
        <w:rPr>
          <w:rFonts w:ascii="Times New Roman" w:eastAsia="Times New Roman" w:hAnsi="Times New Roman" w:cs="Times New Roman"/>
          <w:sz w:val="28"/>
          <w:szCs w:val="28"/>
        </w:rPr>
        <w:br/>
      </w:r>
      <w:r w:rsidR="004516CA">
        <w:rPr>
          <w:rFonts w:ascii="Times New Roman" w:eastAsia="Times New Roman" w:hAnsi="Times New Roman" w:cs="Times New Roman"/>
          <w:sz w:val="28"/>
          <w:szCs w:val="28"/>
        </w:rPr>
        <w:br/>
        <w:t xml:space="preserve">has an idea for </w:t>
      </w:r>
      <w:r w:rsidR="00F72E3A">
        <w:rPr>
          <w:rFonts w:ascii="Times New Roman" w:eastAsia="Times New Roman" w:hAnsi="Times New Roman" w:cs="Times New Roman"/>
          <w:sz w:val="28"/>
          <w:szCs w:val="28"/>
        </w:rPr>
        <w:t xml:space="preserve">a </w:t>
      </w:r>
      <w:r w:rsidR="004516CA">
        <w:rPr>
          <w:rFonts w:ascii="Times New Roman" w:eastAsia="Times New Roman" w:hAnsi="Times New Roman" w:cs="Times New Roman"/>
          <w:sz w:val="28"/>
          <w:szCs w:val="28"/>
        </w:rPr>
        <w:t>competition, floor by floor and hall by hall</w:t>
      </w:r>
      <w:r w:rsidR="004516CA">
        <w:rPr>
          <w:rFonts w:ascii="Times New Roman" w:eastAsia="Times New Roman" w:hAnsi="Times New Roman" w:cs="Times New Roman"/>
          <w:sz w:val="28"/>
          <w:szCs w:val="28"/>
        </w:rPr>
        <w:br/>
      </w:r>
      <w:r w:rsidR="004516CA">
        <w:rPr>
          <w:rFonts w:ascii="Times New Roman" w:eastAsia="Times New Roman" w:hAnsi="Times New Roman" w:cs="Times New Roman"/>
          <w:sz w:val="28"/>
          <w:szCs w:val="28"/>
        </w:rPr>
        <w:br/>
        <w:t xml:space="preserve">there are 3 days of voting </w:t>
      </w:r>
      <w:r w:rsidR="004516CA" w:rsidRPr="004516CA">
        <w:rPr>
          <w:rFonts w:ascii="Times New Roman" w:eastAsia="Times New Roman" w:hAnsi="Times New Roman" w:cs="Times New Roman"/>
          <w:sz w:val="28"/>
          <w:szCs w:val="28"/>
        </w:rPr>
        <w:t>March 30th, 31st, and April 1</w:t>
      </w:r>
      <w:r w:rsidR="004516CA" w:rsidRPr="004516CA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st</w:t>
      </w:r>
      <w:r w:rsidR="004516C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4516CA">
        <w:rPr>
          <w:rFonts w:ascii="Times New Roman" w:eastAsia="Times New Roman" w:hAnsi="Times New Roman" w:cs="Times New Roman"/>
          <w:sz w:val="28"/>
          <w:szCs w:val="28"/>
        </w:rPr>
        <w:br/>
      </w:r>
      <w:r w:rsidR="004516CA"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Q: </w:t>
      </w:r>
      <w:r w:rsidR="00F72E3A">
        <w:rPr>
          <w:rFonts w:ascii="Times New Roman" w:eastAsia="Times New Roman" w:hAnsi="Times New Roman" w:cs="Times New Roman"/>
          <w:sz w:val="28"/>
          <w:szCs w:val="28"/>
        </w:rPr>
        <w:t>W</w:t>
      </w:r>
      <w:r w:rsidR="004516CA">
        <w:rPr>
          <w:rFonts w:ascii="Times New Roman" w:eastAsia="Times New Roman" w:hAnsi="Times New Roman" w:cs="Times New Roman"/>
          <w:sz w:val="28"/>
          <w:szCs w:val="28"/>
        </w:rPr>
        <w:t>hat was your idea for the competition</w:t>
      </w:r>
      <w:r w:rsidR="004516CA">
        <w:rPr>
          <w:rFonts w:ascii="Times New Roman" w:eastAsia="Times New Roman" w:hAnsi="Times New Roman" w:cs="Times New Roman"/>
          <w:sz w:val="28"/>
          <w:szCs w:val="28"/>
        </w:rPr>
        <w:br/>
        <w:t xml:space="preserve">A: getting all folxs on a floor to vote. </w:t>
      </w:r>
      <w:r w:rsidR="00F72E3A">
        <w:rPr>
          <w:rFonts w:ascii="Times New Roman" w:eastAsia="Times New Roman" w:hAnsi="Times New Roman" w:cs="Times New Roman"/>
          <w:sz w:val="28"/>
          <w:szCs w:val="28"/>
        </w:rPr>
        <w:t>So,</w:t>
      </w:r>
      <w:r w:rsidR="004516CA">
        <w:rPr>
          <w:rFonts w:ascii="Times New Roman" w:eastAsia="Times New Roman" w:hAnsi="Times New Roman" w:cs="Times New Roman"/>
          <w:sz w:val="28"/>
          <w:szCs w:val="28"/>
        </w:rPr>
        <w:t xml:space="preserve"> the highest percentage of total floor voting would win. Same thing with hall, whatever hall has </w:t>
      </w:r>
      <w:r w:rsidR="00F72E3A">
        <w:rPr>
          <w:rFonts w:ascii="Times New Roman" w:eastAsia="Times New Roman" w:hAnsi="Times New Roman" w:cs="Times New Roman"/>
          <w:sz w:val="28"/>
          <w:szCs w:val="28"/>
        </w:rPr>
        <w:t xml:space="preserve">the </w:t>
      </w:r>
      <w:r w:rsidR="004516CA">
        <w:rPr>
          <w:rFonts w:ascii="Times New Roman" w:eastAsia="Times New Roman" w:hAnsi="Times New Roman" w:cs="Times New Roman"/>
          <w:sz w:val="28"/>
          <w:szCs w:val="28"/>
        </w:rPr>
        <w:t xml:space="preserve">highest percentage. Will be rewarding residents with bookstore gift certificates. </w:t>
      </w:r>
      <w:r w:rsidR="004516CA">
        <w:rPr>
          <w:rFonts w:ascii="Times New Roman" w:eastAsia="Times New Roman" w:hAnsi="Times New Roman" w:cs="Times New Roman"/>
          <w:sz w:val="28"/>
          <w:szCs w:val="28"/>
        </w:rPr>
        <w:br/>
      </w:r>
      <w:r w:rsidR="004516CA">
        <w:rPr>
          <w:rFonts w:ascii="Times New Roman" w:eastAsia="Times New Roman" w:hAnsi="Times New Roman" w:cs="Times New Roman"/>
          <w:sz w:val="28"/>
          <w:szCs w:val="28"/>
        </w:rPr>
        <w:br/>
        <w:t xml:space="preserve">Haydyn: people </w:t>
      </w:r>
      <w:r w:rsidR="00F72E3A">
        <w:rPr>
          <w:rFonts w:ascii="Times New Roman" w:eastAsia="Times New Roman" w:hAnsi="Times New Roman" w:cs="Times New Roman"/>
          <w:sz w:val="28"/>
          <w:szCs w:val="28"/>
        </w:rPr>
        <w:t>do not</w:t>
      </w:r>
      <w:r w:rsidR="004516CA">
        <w:rPr>
          <w:rFonts w:ascii="Times New Roman" w:eastAsia="Times New Roman" w:hAnsi="Times New Roman" w:cs="Times New Roman"/>
          <w:sz w:val="28"/>
          <w:szCs w:val="28"/>
        </w:rPr>
        <w:t xml:space="preserve"> know about ASCSU or </w:t>
      </w:r>
      <w:r w:rsidR="00F72E3A">
        <w:rPr>
          <w:rFonts w:ascii="Times New Roman" w:eastAsia="Times New Roman" w:hAnsi="Times New Roman" w:cs="Times New Roman"/>
          <w:sz w:val="28"/>
          <w:szCs w:val="28"/>
        </w:rPr>
        <w:t>do not</w:t>
      </w:r>
      <w:r w:rsidR="004516CA">
        <w:rPr>
          <w:rFonts w:ascii="Times New Roman" w:eastAsia="Times New Roman" w:hAnsi="Times New Roman" w:cs="Times New Roman"/>
          <w:sz w:val="28"/>
          <w:szCs w:val="28"/>
        </w:rPr>
        <w:t xml:space="preserve"> know where to vote for them. Also</w:t>
      </w:r>
      <w:r w:rsidR="00F72E3A">
        <w:rPr>
          <w:rFonts w:ascii="Times New Roman" w:eastAsia="Times New Roman" w:hAnsi="Times New Roman" w:cs="Times New Roman"/>
          <w:sz w:val="28"/>
          <w:szCs w:val="28"/>
        </w:rPr>
        <w:t>,</w:t>
      </w:r>
      <w:r w:rsidR="004516CA">
        <w:rPr>
          <w:rFonts w:ascii="Times New Roman" w:eastAsia="Times New Roman" w:hAnsi="Times New Roman" w:cs="Times New Roman"/>
          <w:sz w:val="28"/>
          <w:szCs w:val="28"/>
        </w:rPr>
        <w:t xml:space="preserve"> people </w:t>
      </w:r>
      <w:r w:rsidR="00F72E3A">
        <w:rPr>
          <w:rFonts w:ascii="Times New Roman" w:eastAsia="Times New Roman" w:hAnsi="Times New Roman" w:cs="Times New Roman"/>
          <w:sz w:val="28"/>
          <w:szCs w:val="28"/>
        </w:rPr>
        <w:t>do not</w:t>
      </w:r>
      <w:r w:rsidR="004516CA">
        <w:rPr>
          <w:rFonts w:ascii="Times New Roman" w:eastAsia="Times New Roman" w:hAnsi="Times New Roman" w:cs="Times New Roman"/>
          <w:sz w:val="28"/>
          <w:szCs w:val="28"/>
        </w:rPr>
        <w:t xml:space="preserve"> know which school people are running from. </w:t>
      </w:r>
      <w:r w:rsidR="002F23E7">
        <w:rPr>
          <w:rFonts w:ascii="Times New Roman" w:eastAsia="Times New Roman" w:hAnsi="Times New Roman" w:cs="Times New Roman"/>
          <w:sz w:val="28"/>
          <w:szCs w:val="28"/>
        </w:rPr>
        <w:t>Think we should be able to send out more information about the people running. Maybe even put QR codes to make the process easier and in people</w:t>
      </w:r>
      <w:r w:rsidR="00F72E3A">
        <w:rPr>
          <w:rFonts w:ascii="Times New Roman" w:eastAsia="Times New Roman" w:hAnsi="Times New Roman" w:cs="Times New Roman"/>
          <w:sz w:val="28"/>
          <w:szCs w:val="28"/>
        </w:rPr>
        <w:t>'s</w:t>
      </w:r>
      <w:r w:rsidR="002F23E7">
        <w:rPr>
          <w:rFonts w:ascii="Times New Roman" w:eastAsia="Times New Roman" w:hAnsi="Times New Roman" w:cs="Times New Roman"/>
          <w:sz w:val="28"/>
          <w:szCs w:val="28"/>
        </w:rPr>
        <w:t xml:space="preserve"> faces.</w:t>
      </w:r>
      <w:r w:rsidR="002F23E7">
        <w:rPr>
          <w:rFonts w:ascii="Times New Roman" w:eastAsia="Times New Roman" w:hAnsi="Times New Roman" w:cs="Times New Roman"/>
          <w:sz w:val="28"/>
          <w:szCs w:val="28"/>
        </w:rPr>
        <w:br/>
      </w:r>
      <w:r w:rsidR="002F23E7">
        <w:rPr>
          <w:rFonts w:ascii="Times New Roman" w:eastAsia="Times New Roman" w:hAnsi="Times New Roman" w:cs="Times New Roman"/>
          <w:sz w:val="28"/>
          <w:szCs w:val="28"/>
        </w:rPr>
        <w:br/>
      </w:r>
      <w:r w:rsidR="002F23E7">
        <w:rPr>
          <w:rFonts w:ascii="Times New Roman" w:eastAsia="Times New Roman" w:hAnsi="Times New Roman" w:cs="Times New Roman"/>
          <w:sz w:val="28"/>
          <w:szCs w:val="28"/>
        </w:rPr>
        <w:br/>
        <w:t>Emery: Giving information posters to people at the front desk that they would give out to residents as the</w:t>
      </w:r>
      <w:r w:rsidR="00F72E3A">
        <w:rPr>
          <w:rFonts w:ascii="Times New Roman" w:eastAsia="Times New Roman" w:hAnsi="Times New Roman" w:cs="Times New Roman"/>
          <w:sz w:val="28"/>
          <w:szCs w:val="28"/>
        </w:rPr>
        <w:t>y</w:t>
      </w:r>
      <w:r w:rsidR="002F23E7">
        <w:rPr>
          <w:rFonts w:ascii="Times New Roman" w:eastAsia="Times New Roman" w:hAnsi="Times New Roman" w:cs="Times New Roman"/>
          <w:sz w:val="28"/>
          <w:szCs w:val="28"/>
        </w:rPr>
        <w:t xml:space="preserve"> come and pick up packages from the front desk.</w:t>
      </w:r>
      <w:r w:rsidR="002F23E7">
        <w:rPr>
          <w:rFonts w:ascii="Times New Roman" w:eastAsia="Times New Roman" w:hAnsi="Times New Roman" w:cs="Times New Roman"/>
          <w:sz w:val="28"/>
          <w:szCs w:val="28"/>
        </w:rPr>
        <w:br/>
      </w:r>
      <w:r w:rsidR="002F23E7">
        <w:rPr>
          <w:rFonts w:ascii="Times New Roman" w:eastAsia="Times New Roman" w:hAnsi="Times New Roman" w:cs="Times New Roman"/>
          <w:sz w:val="28"/>
          <w:szCs w:val="28"/>
        </w:rPr>
        <w:br/>
        <w:t xml:space="preserve">might be helpful to </w:t>
      </w:r>
      <w:r w:rsidR="00F72E3A">
        <w:rPr>
          <w:rFonts w:ascii="Times New Roman" w:eastAsia="Times New Roman" w:hAnsi="Times New Roman" w:cs="Times New Roman"/>
          <w:sz w:val="28"/>
          <w:szCs w:val="28"/>
        </w:rPr>
        <w:t xml:space="preserve">the </w:t>
      </w:r>
      <w:r w:rsidR="002F23E7">
        <w:rPr>
          <w:rFonts w:ascii="Times New Roman" w:eastAsia="Times New Roman" w:hAnsi="Times New Roman" w:cs="Times New Roman"/>
          <w:sz w:val="28"/>
          <w:szCs w:val="28"/>
        </w:rPr>
        <w:t>table also</w:t>
      </w:r>
      <w:r w:rsidR="002F23E7">
        <w:rPr>
          <w:rFonts w:ascii="Times New Roman" w:eastAsia="Times New Roman" w:hAnsi="Times New Roman" w:cs="Times New Roman"/>
          <w:sz w:val="28"/>
          <w:szCs w:val="28"/>
        </w:rPr>
        <w:br/>
      </w:r>
      <w:r w:rsidR="002F23E7">
        <w:rPr>
          <w:rFonts w:ascii="Times New Roman" w:eastAsia="Times New Roman" w:hAnsi="Times New Roman" w:cs="Times New Roman"/>
          <w:sz w:val="28"/>
          <w:szCs w:val="28"/>
        </w:rPr>
        <w:br/>
      </w:r>
      <w:r w:rsidR="002F23E7">
        <w:rPr>
          <w:rFonts w:ascii="Times New Roman" w:eastAsia="Times New Roman" w:hAnsi="Times New Roman" w:cs="Times New Roman"/>
          <w:sz w:val="28"/>
          <w:szCs w:val="28"/>
        </w:rPr>
        <w:br/>
        <w:t xml:space="preserve">Similar problem as we have in RHA, a lot of people </w:t>
      </w:r>
      <w:r w:rsidR="00F72E3A">
        <w:rPr>
          <w:rFonts w:ascii="Times New Roman" w:eastAsia="Times New Roman" w:hAnsi="Times New Roman" w:cs="Times New Roman"/>
          <w:sz w:val="28"/>
          <w:szCs w:val="28"/>
        </w:rPr>
        <w:t>do not</w:t>
      </w:r>
      <w:r w:rsidR="002F23E7">
        <w:rPr>
          <w:rFonts w:ascii="Times New Roman" w:eastAsia="Times New Roman" w:hAnsi="Times New Roman" w:cs="Times New Roman"/>
          <w:sz w:val="28"/>
          <w:szCs w:val="28"/>
        </w:rPr>
        <w:t xml:space="preserve"> know about the quantifiable things that our organizations do. </w:t>
      </w:r>
      <w:r w:rsidR="002F23E7">
        <w:rPr>
          <w:rFonts w:ascii="Times New Roman" w:eastAsia="Times New Roman" w:hAnsi="Times New Roman" w:cs="Times New Roman"/>
          <w:sz w:val="28"/>
          <w:szCs w:val="28"/>
        </w:rPr>
        <w:br/>
      </w:r>
      <w:r w:rsidR="002F23E7">
        <w:rPr>
          <w:rFonts w:ascii="Times New Roman" w:eastAsia="Times New Roman" w:hAnsi="Times New Roman" w:cs="Times New Roman"/>
          <w:sz w:val="28"/>
          <w:szCs w:val="28"/>
        </w:rPr>
        <w:br/>
      </w:r>
      <w:r w:rsidR="002F23E7">
        <w:rPr>
          <w:rFonts w:ascii="Times New Roman" w:eastAsia="Times New Roman" w:hAnsi="Times New Roman" w:cs="Times New Roman"/>
          <w:sz w:val="28"/>
          <w:szCs w:val="28"/>
        </w:rPr>
        <w:br/>
        <w:t>Getting the info to Laz and Tyler and the Liaisons of each building.</w:t>
      </w:r>
      <w:r w:rsidR="002F23E7">
        <w:rPr>
          <w:rFonts w:ascii="Times New Roman" w:eastAsia="Times New Roman" w:hAnsi="Times New Roman" w:cs="Times New Roman"/>
          <w:sz w:val="28"/>
          <w:szCs w:val="28"/>
        </w:rPr>
        <w:br/>
      </w:r>
      <w:r w:rsidR="002F23E7">
        <w:rPr>
          <w:rFonts w:ascii="Times New Roman" w:eastAsia="Times New Roman" w:hAnsi="Times New Roman" w:cs="Times New Roman"/>
          <w:sz w:val="28"/>
          <w:szCs w:val="28"/>
        </w:rPr>
        <w:br/>
        <w:t xml:space="preserve">Sign up for tabling with ASCSU </w:t>
      </w:r>
      <w:r w:rsidR="002F23E7">
        <w:rPr>
          <w:rFonts w:ascii="Times New Roman" w:eastAsia="Times New Roman" w:hAnsi="Times New Roman" w:cs="Times New Roman"/>
          <w:sz w:val="28"/>
          <w:szCs w:val="28"/>
        </w:rPr>
        <w:br/>
        <w:t xml:space="preserve">  </w:t>
      </w:r>
      <w:r w:rsidR="002F23E7">
        <w:rPr>
          <w:rFonts w:ascii="Times New Roman" w:eastAsia="Times New Roman" w:hAnsi="Times New Roman" w:cs="Times New Roman"/>
          <w:sz w:val="28"/>
          <w:szCs w:val="28"/>
        </w:rPr>
        <w:br/>
      </w:r>
      <w:hyperlink r:id="rId8" w:anchor="gid=0" w:history="1">
        <w:r w:rsidR="002F23E7" w:rsidRPr="00237193">
          <w:rPr>
            <w:rStyle w:val="Hyperlink"/>
            <w:rFonts w:ascii="Times New Roman" w:eastAsia="Times New Roman" w:hAnsi="Times New Roman" w:cs="Times New Roman"/>
            <w:sz w:val="28"/>
            <w:szCs w:val="28"/>
          </w:rPr>
          <w:t>https://docs.google.com/spreadsheets/d/19pxH_d21mHMB5LxVq1_NJRmSEZDg0Khiwy0LFjeDz-U/edit#gid=0</w:t>
        </w:r>
      </w:hyperlink>
    </w:p>
    <w:p w14:paraId="0E30BA2F" w14:textId="77777777" w:rsidR="002F23E7" w:rsidRDefault="002F23E7" w:rsidP="002F23E7">
      <w:pPr>
        <w:pBdr>
          <w:top w:val="nil"/>
          <w:left w:val="nil"/>
          <w:bottom w:val="nil"/>
          <w:right w:val="nil"/>
          <w:between w:val="nil"/>
        </w:pBdr>
        <w:ind w:left="1530"/>
        <w:rPr>
          <w:rFonts w:ascii="Times New Roman" w:eastAsia="Times New Roman" w:hAnsi="Times New Roman" w:cs="Times New Roman"/>
          <w:sz w:val="28"/>
          <w:szCs w:val="28"/>
        </w:rPr>
      </w:pPr>
    </w:p>
    <w:p w14:paraId="42216F0C" w14:textId="2EE55E60" w:rsidR="00490C4A" w:rsidRDefault="002F23E7" w:rsidP="002F23E7">
      <w:pPr>
        <w:pBdr>
          <w:top w:val="nil"/>
          <w:left w:val="nil"/>
          <w:bottom w:val="nil"/>
          <w:right w:val="nil"/>
          <w:between w:val="nil"/>
        </w:pBdr>
        <w:ind w:left="153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ASCSU wants to get all their information out</w:t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  <w:t xml:space="preserve">Haydyn: could ask to be included in the CSU newsletter that is sent out to emails. </w:t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All content is created by ASCSU and we just </w:t>
      </w:r>
      <w:r w:rsidR="00F72E3A">
        <w:rPr>
          <w:rFonts w:ascii="Times New Roman" w:eastAsia="Times New Roman" w:hAnsi="Times New Roman" w:cs="Times New Roman"/>
          <w:sz w:val="28"/>
          <w:szCs w:val="28"/>
        </w:rPr>
        <w:t>must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send it out </w:t>
      </w:r>
      <w:r w:rsidR="00490C4A">
        <w:rPr>
          <w:rFonts w:ascii="Times New Roman" w:eastAsia="Times New Roman" w:hAnsi="Times New Roman" w:cs="Times New Roman"/>
          <w:sz w:val="28"/>
          <w:szCs w:val="28"/>
        </w:rPr>
        <w:t xml:space="preserve">to get hung up in all the halls. </w:t>
      </w:r>
    </w:p>
    <w:p w14:paraId="2788D92E" w14:textId="48007880" w:rsidR="00490C4A" w:rsidRDefault="00490C4A" w:rsidP="002F23E7">
      <w:pPr>
        <w:pBdr>
          <w:top w:val="nil"/>
          <w:left w:val="nil"/>
          <w:bottom w:val="nil"/>
          <w:right w:val="nil"/>
          <w:between w:val="nil"/>
        </w:pBdr>
        <w:ind w:left="1530"/>
        <w:rPr>
          <w:rFonts w:ascii="Times New Roman" w:eastAsia="Times New Roman" w:hAnsi="Times New Roman" w:cs="Times New Roman"/>
          <w:sz w:val="28"/>
          <w:szCs w:val="28"/>
        </w:rPr>
      </w:pPr>
    </w:p>
    <w:p w14:paraId="551BB415" w14:textId="6356A85F" w:rsidR="00490C4A" w:rsidRPr="00490C4A" w:rsidRDefault="00490C4A" w:rsidP="00490C4A">
      <w:pPr>
        <w:pBdr>
          <w:top w:val="nil"/>
          <w:left w:val="nil"/>
          <w:bottom w:val="nil"/>
          <w:right w:val="nil"/>
          <w:between w:val="nil"/>
        </w:pBdr>
        <w:ind w:left="720" w:firstLine="270"/>
        <w:rPr>
          <w:rFonts w:ascii="Times New Roman" w:eastAsia="Times New Roman" w:hAnsi="Times New Roman" w:cs="Times New Roman"/>
          <w:sz w:val="28"/>
          <w:szCs w:val="28"/>
        </w:rPr>
      </w:pPr>
      <w:r w:rsidRPr="00490C4A">
        <w:rPr>
          <w:rFonts w:ascii="Times New Roman" w:eastAsia="Times New Roman" w:hAnsi="Times New Roman" w:cs="Times New Roman"/>
          <w:sz w:val="28"/>
          <w:szCs w:val="28"/>
        </w:rPr>
        <w:t>Ingersoll Stickers and Lanyards bill</w:t>
      </w:r>
    </w:p>
    <w:p w14:paraId="06FBF9B0" w14:textId="1A7AB1E9" w:rsidR="00490C4A" w:rsidRDefault="00490C4A" w:rsidP="00490C4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</w:p>
    <w:p w14:paraId="7007FC47" w14:textId="03DA2F04" w:rsidR="00490C4A" w:rsidRDefault="00490C4A" w:rsidP="00490C4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QnA: </w:t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Q: </w:t>
      </w:r>
      <w:r w:rsidR="00F72E3A">
        <w:rPr>
          <w:rFonts w:ascii="Times New Roman" w:eastAsia="Times New Roman" w:hAnsi="Times New Roman" w:cs="Times New Roman"/>
          <w:sz w:val="28"/>
          <w:szCs w:val="28"/>
        </w:rPr>
        <w:t>W</w:t>
      </w:r>
      <w:r>
        <w:rPr>
          <w:rFonts w:ascii="Times New Roman" w:eastAsia="Times New Roman" w:hAnsi="Times New Roman" w:cs="Times New Roman"/>
          <w:sz w:val="28"/>
          <w:szCs w:val="28"/>
        </w:rPr>
        <w:t>ould this be a grab</w:t>
      </w:r>
      <w:r w:rsidR="00F72E3A">
        <w:rPr>
          <w:rFonts w:ascii="Times New Roman" w:eastAsia="Times New Roman" w:hAnsi="Times New Roman" w:cs="Times New Roman"/>
          <w:sz w:val="28"/>
          <w:szCs w:val="28"/>
        </w:rPr>
        <w:t>-and-</w:t>
      </w:r>
      <w:r>
        <w:rPr>
          <w:rFonts w:ascii="Times New Roman" w:eastAsia="Times New Roman" w:hAnsi="Times New Roman" w:cs="Times New Roman"/>
          <w:sz w:val="28"/>
          <w:szCs w:val="28"/>
        </w:rPr>
        <w:t>go event?</w:t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A: </w:t>
      </w:r>
      <w:r w:rsidR="00F72E3A">
        <w:rPr>
          <w:rFonts w:ascii="Times New Roman" w:eastAsia="Times New Roman" w:hAnsi="Times New Roman" w:cs="Times New Roman"/>
          <w:sz w:val="28"/>
          <w:szCs w:val="28"/>
        </w:rPr>
        <w:t>yes,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or just hand them out, but we could also use them for next year</w:t>
      </w:r>
      <w:r w:rsidR="00F72E3A">
        <w:rPr>
          <w:rFonts w:ascii="Times New Roman" w:eastAsia="Times New Roman" w:hAnsi="Times New Roman" w:cs="Times New Roman"/>
          <w:sz w:val="28"/>
          <w:szCs w:val="28"/>
        </w:rPr>
        <w:t>'</w:t>
      </w:r>
      <w:r>
        <w:rPr>
          <w:rFonts w:ascii="Times New Roman" w:eastAsia="Times New Roman" w:hAnsi="Times New Roman" w:cs="Times New Roman"/>
          <w:sz w:val="28"/>
          <w:szCs w:val="28"/>
        </w:rPr>
        <w:t>s HC.</w:t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 w:rsidR="0076427B">
        <w:rPr>
          <w:rFonts w:ascii="Times New Roman" w:eastAsia="Times New Roman" w:hAnsi="Times New Roman" w:cs="Times New Roman"/>
          <w:sz w:val="28"/>
          <w:szCs w:val="28"/>
        </w:rPr>
        <w:br/>
      </w:r>
      <w:r w:rsidR="0076427B">
        <w:rPr>
          <w:rFonts w:ascii="Times New Roman" w:eastAsia="Times New Roman" w:hAnsi="Times New Roman" w:cs="Times New Roman"/>
          <w:sz w:val="28"/>
          <w:szCs w:val="28"/>
        </w:rPr>
        <w:br/>
      </w:r>
      <w:r w:rsidR="0076427B">
        <w:rPr>
          <w:rFonts w:ascii="Times New Roman" w:eastAsia="Times New Roman" w:hAnsi="Times New Roman" w:cs="Times New Roman"/>
          <w:sz w:val="28"/>
          <w:szCs w:val="28"/>
        </w:rPr>
        <w:tab/>
        <w:t xml:space="preserve">10 minutes discussion </w:t>
      </w:r>
      <w:r w:rsidR="0076427B">
        <w:rPr>
          <w:rFonts w:ascii="Times New Roman" w:eastAsia="Times New Roman" w:hAnsi="Times New Roman" w:cs="Times New Roman"/>
          <w:sz w:val="28"/>
          <w:szCs w:val="28"/>
        </w:rPr>
        <w:br/>
      </w:r>
      <w:r w:rsidR="0076427B">
        <w:rPr>
          <w:rFonts w:ascii="Times New Roman" w:eastAsia="Times New Roman" w:hAnsi="Times New Roman" w:cs="Times New Roman"/>
          <w:sz w:val="28"/>
          <w:szCs w:val="28"/>
        </w:rPr>
        <w:br/>
      </w:r>
      <w:r w:rsidR="0076427B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5DA3ADCC" w14:textId="292CA512" w:rsidR="0076427B" w:rsidRDefault="0076427B" w:rsidP="00490C4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Motion for a friendly amendment to change </w:t>
      </w:r>
      <w:r w:rsidR="00F72E3A">
        <w:rPr>
          <w:rFonts w:ascii="Times New Roman" w:eastAsia="Times New Roman" w:hAnsi="Times New Roman" w:cs="Times New Roman"/>
          <w:sz w:val="28"/>
          <w:szCs w:val="28"/>
        </w:rPr>
        <w:t xml:space="preserve">the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wording of </w:t>
      </w:r>
      <w:r w:rsidR="00F72E3A">
        <w:rPr>
          <w:rFonts w:ascii="Times New Roman" w:eastAsia="Times New Roman" w:hAnsi="Times New Roman" w:cs="Times New Roman"/>
          <w:sz w:val="28"/>
          <w:szCs w:val="28"/>
        </w:rPr>
        <w:t xml:space="preserve">a </w:t>
      </w:r>
      <w:r>
        <w:rPr>
          <w:rFonts w:ascii="Times New Roman" w:eastAsia="Times New Roman" w:hAnsi="Times New Roman" w:cs="Times New Roman"/>
          <w:sz w:val="28"/>
          <w:szCs w:val="28"/>
        </w:rPr>
        <w:t>bill to be correct.</w:t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  <w:t>Amendment was accepted by Ingersoll hall council</w:t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  <w:t>Av Supports this bill, likes they are using their funds and has a backup plan</w:t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  <w:t>Allison hall supports this bill, brings spir</w:t>
      </w:r>
      <w:r w:rsidR="00F72E3A">
        <w:rPr>
          <w:rFonts w:ascii="Times New Roman" w:eastAsia="Times New Roman" w:hAnsi="Times New Roman" w:cs="Times New Roman"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sz w:val="28"/>
          <w:szCs w:val="28"/>
        </w:rPr>
        <w:t>t to where you live</w:t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  <w:t>Newsome thinks that they are promoting hall spir</w:t>
      </w:r>
      <w:r w:rsidR="00F72E3A">
        <w:rPr>
          <w:rFonts w:ascii="Times New Roman" w:eastAsia="Times New Roman" w:hAnsi="Times New Roman" w:cs="Times New Roman"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sz w:val="28"/>
          <w:szCs w:val="28"/>
        </w:rPr>
        <w:t>ts, likes that they have a backup plan.</w:t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  <w:t xml:space="preserve">Motion to end </w:t>
      </w:r>
      <w:r w:rsidR="00F72E3A">
        <w:rPr>
          <w:rFonts w:ascii="Times New Roman" w:eastAsia="Times New Roman" w:hAnsi="Times New Roman" w:cs="Times New Roman"/>
          <w:sz w:val="28"/>
          <w:szCs w:val="28"/>
        </w:rPr>
        <w:t xml:space="preserve">the </w:t>
      </w:r>
      <w:r>
        <w:rPr>
          <w:rFonts w:ascii="Times New Roman" w:eastAsia="Times New Roman" w:hAnsi="Times New Roman" w:cs="Times New Roman"/>
          <w:sz w:val="28"/>
          <w:szCs w:val="28"/>
        </w:rPr>
        <w:t>discussion.</w:t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  <w:t>Vote: 15, 0 , 0 vote passes</w:t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548B949D" w14:textId="029FA644" w:rsidR="00490C4A" w:rsidRDefault="00490C4A" w:rsidP="00490C4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</w:p>
    <w:p w14:paraId="0EE8DAE4" w14:textId="77777777" w:rsidR="00490C4A" w:rsidRDefault="00490C4A" w:rsidP="002F23E7">
      <w:pPr>
        <w:pBdr>
          <w:top w:val="nil"/>
          <w:left w:val="nil"/>
          <w:bottom w:val="nil"/>
          <w:right w:val="nil"/>
          <w:between w:val="nil"/>
        </w:pBdr>
        <w:ind w:left="1530"/>
        <w:rPr>
          <w:rFonts w:ascii="Times New Roman" w:eastAsia="Times New Roman" w:hAnsi="Times New Roman" w:cs="Times New Roman"/>
          <w:sz w:val="28"/>
          <w:szCs w:val="28"/>
        </w:rPr>
      </w:pPr>
    </w:p>
    <w:p w14:paraId="2A12575A" w14:textId="588175EB" w:rsidR="00F63293" w:rsidRPr="00490C4A" w:rsidRDefault="004516CA" w:rsidP="00490C4A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2250"/>
        <w:rPr>
          <w:rFonts w:ascii="Times New Roman" w:eastAsia="Times New Roman" w:hAnsi="Times New Roman" w:cs="Times New Roman"/>
          <w:sz w:val="28"/>
          <w:szCs w:val="28"/>
        </w:rPr>
      </w:pPr>
      <w:r w:rsidRPr="00490C4A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1CADF3A3" w14:textId="77777777" w:rsidR="00F63293" w:rsidRDefault="00F63293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86862D2" w14:textId="77777777" w:rsidR="00F63293" w:rsidRDefault="00DD37B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INTERNAL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PRESENTATIONS</w:t>
      </w:r>
    </w:p>
    <w:p w14:paraId="70AE8F02" w14:textId="290D6699" w:rsidR="00583AA6" w:rsidRDefault="00DD37B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OTY Presentation</w:t>
      </w:r>
      <w:r w:rsidR="00583AA6">
        <w:rPr>
          <w:rFonts w:ascii="Times New Roman" w:eastAsia="Times New Roman" w:hAnsi="Times New Roman" w:cs="Times New Roman"/>
          <w:sz w:val="28"/>
          <w:szCs w:val="28"/>
        </w:rPr>
        <w:br/>
      </w:r>
      <w:r w:rsidR="00583AA6">
        <w:rPr>
          <w:rFonts w:ascii="Times New Roman" w:eastAsia="Times New Roman" w:hAnsi="Times New Roman" w:cs="Times New Roman"/>
          <w:sz w:val="28"/>
          <w:szCs w:val="28"/>
        </w:rPr>
        <w:br/>
      </w:r>
      <w:r w:rsidR="00583AA6" w:rsidRPr="00583AA6">
        <w:rPr>
          <w:rFonts w:ascii="Times New Roman" w:eastAsia="Times New Roman" w:hAnsi="Times New Roman" w:cs="Times New Roman"/>
          <w:sz w:val="28"/>
          <w:szCs w:val="28"/>
        </w:rPr>
        <w:t xml:space="preserve">Ally: </w:t>
      </w:r>
      <w:hyperlink r:id="rId9" w:history="1">
        <w:r w:rsidR="00470274" w:rsidRPr="00237193">
          <w:rPr>
            <w:rStyle w:val="Hyperlink"/>
            <w:rFonts w:ascii="Times New Roman" w:eastAsia="Times New Roman" w:hAnsi="Times New Roman" w:cs="Times New Roman"/>
            <w:sz w:val="28"/>
            <w:szCs w:val="28"/>
          </w:rPr>
          <w:t>hds_rha_ncc@colostate.edu</w:t>
        </w:r>
      </w:hyperlink>
      <w:r w:rsidR="00470274">
        <w:rPr>
          <w:rFonts w:ascii="Times New Roman" w:eastAsia="Times New Roman" w:hAnsi="Times New Roman" w:cs="Times New Roman"/>
          <w:sz w:val="28"/>
          <w:szCs w:val="28"/>
        </w:rPr>
        <w:br/>
      </w:r>
      <w:r w:rsidR="00583AA6" w:rsidRPr="00583AA6">
        <w:rPr>
          <w:rFonts w:ascii="Times New Roman" w:eastAsia="Times New Roman" w:hAnsi="Times New Roman" w:cs="Times New Roman"/>
          <w:sz w:val="28"/>
          <w:szCs w:val="28"/>
        </w:rPr>
        <w:t xml:space="preserve">Mickey: </w:t>
      </w:r>
      <w:hyperlink r:id="rId10" w:history="1">
        <w:r w:rsidR="00583AA6" w:rsidRPr="00237193">
          <w:rPr>
            <w:rStyle w:val="Hyperlink"/>
            <w:rFonts w:ascii="Times New Roman" w:eastAsia="Times New Roman" w:hAnsi="Times New Roman" w:cs="Times New Roman"/>
            <w:sz w:val="28"/>
            <w:szCs w:val="28"/>
          </w:rPr>
          <w:t>hds_nrhh_recognition_advocacy@colostate.edu</w:t>
        </w:r>
      </w:hyperlink>
      <w:r w:rsidR="00583AA6">
        <w:rPr>
          <w:rFonts w:ascii="Times New Roman" w:eastAsia="Times New Roman" w:hAnsi="Times New Roman" w:cs="Times New Roman"/>
          <w:sz w:val="28"/>
          <w:szCs w:val="28"/>
        </w:rPr>
        <w:br/>
      </w:r>
      <w:r w:rsidR="00583AA6">
        <w:rPr>
          <w:rFonts w:ascii="Times New Roman" w:eastAsia="Times New Roman" w:hAnsi="Times New Roman" w:cs="Times New Roman"/>
          <w:sz w:val="28"/>
          <w:szCs w:val="28"/>
        </w:rPr>
        <w:br/>
      </w:r>
      <w:r w:rsidR="00583AA6">
        <w:rPr>
          <w:rFonts w:ascii="Times New Roman" w:eastAsia="Times New Roman" w:hAnsi="Times New Roman" w:cs="Times New Roman"/>
          <w:sz w:val="28"/>
          <w:szCs w:val="28"/>
        </w:rPr>
        <w:br/>
      </w:r>
      <w:r w:rsidR="00583AA6">
        <w:rPr>
          <w:rFonts w:ascii="Times New Roman" w:eastAsia="Times New Roman" w:hAnsi="Times New Roman" w:cs="Times New Roman"/>
          <w:sz w:val="28"/>
          <w:szCs w:val="28"/>
        </w:rPr>
        <w:br/>
      </w:r>
      <w:hyperlink r:id="rId11" w:history="1">
        <w:r w:rsidR="00583AA6" w:rsidRPr="00237193">
          <w:rPr>
            <w:rStyle w:val="Hyperlink"/>
            <w:rFonts w:ascii="Times New Roman" w:eastAsia="Times New Roman" w:hAnsi="Times New Roman" w:cs="Times New Roman"/>
            <w:sz w:val="28"/>
            <w:szCs w:val="28"/>
          </w:rPr>
          <w:t>https://docs.google.com/presentation/d/1G3slNDf4ka4X24AlVXmjo_2c3H-TroPhWJgZaNUE0As/edit?usp=sharing</w:t>
        </w:r>
      </w:hyperlink>
    </w:p>
    <w:p w14:paraId="37A3EB61" w14:textId="239D9D76" w:rsidR="00F63293" w:rsidRDefault="00583AA6" w:rsidP="00583AA6">
      <w:pPr>
        <w:pBdr>
          <w:top w:val="nil"/>
          <w:left w:val="nil"/>
          <w:bottom w:val="nil"/>
          <w:right w:val="nil"/>
          <w:between w:val="nil"/>
        </w:pBdr>
        <w:ind w:left="153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2689C0F5" w14:textId="74FA0CB9" w:rsidR="00F63293" w:rsidRDefault="00DD37B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ositional Breakout Rooms</w:t>
      </w:r>
      <w:r w:rsidR="00583AA6">
        <w:rPr>
          <w:rFonts w:ascii="Times New Roman" w:eastAsia="Times New Roman" w:hAnsi="Times New Roman" w:cs="Times New Roman"/>
          <w:sz w:val="28"/>
          <w:szCs w:val="28"/>
        </w:rPr>
        <w:br/>
      </w:r>
      <w:r w:rsidR="00583AA6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0DBC2CE1" w14:textId="77777777" w:rsidR="00F63293" w:rsidRDefault="00F63293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7127E39" w14:textId="77777777" w:rsidR="00F63293" w:rsidRDefault="00DD37B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CABINET REPORTS</w:t>
      </w:r>
    </w:p>
    <w:p w14:paraId="6B80F2F2" w14:textId="03CDA816" w:rsidR="00F63293" w:rsidRDefault="00DD37B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President</w:t>
      </w:r>
      <w:r w:rsidR="0047027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47027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Next week is the last week to hear resolutions, so if you have any please put those in. </w:t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for nominations, we are not going to be following </w:t>
      </w:r>
      <w:r w:rsidR="00F72E3A">
        <w:rPr>
          <w:rFonts w:ascii="Times New Roman" w:eastAsia="Times New Roman" w:hAnsi="Times New Roman" w:cs="Times New Roman"/>
          <w:color w:val="000000"/>
          <w:sz w:val="28"/>
          <w:szCs w:val="28"/>
        </w:rPr>
        <w:t>that specific</w:t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process, going to be sending out a forum after this meeting and constantly so that people will have that available</w:t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if you </w:t>
      </w:r>
      <w:r w:rsidR="00F72E3A">
        <w:rPr>
          <w:rFonts w:ascii="Times New Roman" w:eastAsia="Times New Roman" w:hAnsi="Times New Roman" w:cs="Times New Roman"/>
          <w:color w:val="000000"/>
          <w:sz w:val="28"/>
          <w:szCs w:val="28"/>
        </w:rPr>
        <w:t>do not</w:t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win the first election you can roll down to the next ones. </w:t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procedures will be </w:t>
      </w:r>
      <w:r w:rsidR="00F72E3A">
        <w:rPr>
          <w:rFonts w:ascii="Times New Roman" w:eastAsia="Times New Roman" w:hAnsi="Times New Roman" w:cs="Times New Roman"/>
          <w:color w:val="000000"/>
          <w:sz w:val="28"/>
          <w:szCs w:val="28"/>
        </w:rPr>
        <w:t>like</w:t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how Carson’s election was </w:t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5 min presentation</w:t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F72E3A">
        <w:rPr>
          <w:rFonts w:ascii="Times New Roman" w:eastAsia="Times New Roman" w:hAnsi="Times New Roman" w:cs="Times New Roman"/>
          <w:color w:val="000000"/>
          <w:sz w:val="28"/>
          <w:szCs w:val="28"/>
        </w:rPr>
        <w:t>5-minute</w:t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QnA that can be extended twice, and if the first person get</w:t>
      </w:r>
      <w:r w:rsidR="00F72E3A">
        <w:rPr>
          <w:rFonts w:ascii="Times New Roman" w:eastAsia="Times New Roman" w:hAnsi="Times New Roman" w:cs="Times New Roman"/>
          <w:color w:val="000000"/>
          <w:sz w:val="28"/>
          <w:szCs w:val="28"/>
        </w:rPr>
        <w:t>s</w:t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10 minutes then the next people will get the same </w:t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>amount of time.</w:t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Then there is a discussion. </w:t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ask friends if they would like to join us.</w:t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4CF52E7E" w14:textId="6FF76640" w:rsidR="00F63293" w:rsidRDefault="00DD37B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Director of Advocacy and Administration</w:t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Please ask people who are living on campus next year if they would like an opportunity to get free room and board. </w:t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if you get accepted as an RA it is expected that you decline that offer if you win an RHA position.</w:t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750565EC" w14:textId="77777777" w:rsidR="00F63293" w:rsidRDefault="00DD37B7">
      <w:pPr>
        <w:numPr>
          <w:ilvl w:val="1"/>
          <w:numId w:val="2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Director of Finance</w:t>
      </w:r>
    </w:p>
    <w:p w14:paraId="6B23F9E1" w14:textId="77777777" w:rsidR="00F63293" w:rsidRDefault="00DD37B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Director of Residential Development</w:t>
      </w:r>
    </w:p>
    <w:p w14:paraId="5E362359" w14:textId="1E527898" w:rsidR="00F63293" w:rsidRDefault="00DD37B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Director of Residential Events and Programming</w:t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Had my mountain biking event</w:t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was awesome</w:t>
      </w:r>
      <w:r w:rsidR="00C64607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5DF6FBDA" w14:textId="77777777" w:rsidR="00F63293" w:rsidRDefault="00DD37B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Director of </w:t>
      </w:r>
      <w:r>
        <w:rPr>
          <w:rFonts w:ascii="Times New Roman" w:eastAsia="Times New Roman" w:hAnsi="Times New Roman" w:cs="Times New Roman"/>
          <w:sz w:val="28"/>
          <w:szCs w:val="28"/>
        </w:rPr>
        <w:t>Marketing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nd Promotions</w:t>
      </w:r>
    </w:p>
    <w:p w14:paraId="6728B0F6" w14:textId="1F22D4B3" w:rsidR="00F63293" w:rsidRDefault="00DD37B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National Communications Coordinator</w:t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Mickey is running a 5k event for united way of Larimer county </w:t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hyperlink r:id="rId12" w:history="1">
        <w:r w:rsidR="00E664A4" w:rsidRPr="00237193">
          <w:rPr>
            <w:rStyle w:val="Hyperlink"/>
            <w:rFonts w:ascii="Times New Roman" w:eastAsia="Times New Roman" w:hAnsi="Times New Roman" w:cs="Times New Roman"/>
            <w:sz w:val="28"/>
            <w:szCs w:val="28"/>
          </w:rPr>
          <w:t>https://app.mobilecause.com/vf/CSUFire5K</w:t>
        </w:r>
      </w:hyperlink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please sign up this event is </w:t>
      </w:r>
      <w:r w:rsidR="00F72E3A">
        <w:rPr>
          <w:rFonts w:ascii="Times New Roman" w:eastAsia="Times New Roman" w:hAnsi="Times New Roman" w:cs="Times New Roman"/>
          <w:color w:val="000000"/>
          <w:sz w:val="28"/>
          <w:szCs w:val="28"/>
        </w:rPr>
        <w:t>awesome,</w:t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nd mickey worked so hard on it</w:t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7F2A2FE5" w14:textId="1D2978A0" w:rsidR="00E664A4" w:rsidRDefault="00DD37B7" w:rsidP="00E664A4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NRHH</w:t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Join NRHH</w:t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hyperlink r:id="rId13" w:history="1">
        <w:r w:rsidR="00E664A4" w:rsidRPr="00237193">
          <w:rPr>
            <w:rStyle w:val="Hyperlink"/>
            <w:rFonts w:ascii="Times New Roman" w:eastAsia="Times New Roman" w:hAnsi="Times New Roman" w:cs="Times New Roman"/>
            <w:sz w:val="28"/>
            <w:szCs w:val="28"/>
          </w:rPr>
          <w:t>https://nrhh.colostate.edu/nrhh-application/</w:t>
        </w:r>
      </w:hyperlink>
    </w:p>
    <w:p w14:paraId="36C7EC14" w14:textId="77777777" w:rsidR="00E664A4" w:rsidRDefault="00E664A4" w:rsidP="00E664A4">
      <w:pPr>
        <w:pBdr>
          <w:top w:val="nil"/>
          <w:left w:val="nil"/>
          <w:bottom w:val="nil"/>
          <w:right w:val="nil"/>
          <w:between w:val="nil"/>
        </w:pBdr>
        <w:ind w:left="153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1F19B43F" w14:textId="0A8C22B0" w:rsidR="00F63293" w:rsidRPr="00E664A4" w:rsidRDefault="00E664A4" w:rsidP="00E664A4">
      <w:pPr>
        <w:pBdr>
          <w:top w:val="nil"/>
          <w:left w:val="nil"/>
          <w:bottom w:val="nil"/>
          <w:right w:val="nil"/>
          <w:between w:val="nil"/>
        </w:pBdr>
        <w:ind w:left="153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P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3824976D" w14:textId="77777777" w:rsidR="00F63293" w:rsidRDefault="00DD37B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>IACURH RBD Member</w:t>
      </w:r>
    </w:p>
    <w:p w14:paraId="6ED1EF76" w14:textId="329F268F" w:rsidR="00F63293" w:rsidRDefault="00E664A4">
      <w:pPr>
        <w:pBdr>
          <w:top w:val="nil"/>
          <w:left w:val="nil"/>
          <w:bottom w:val="nil"/>
          <w:right w:val="nil"/>
          <w:between w:val="nil"/>
        </w:pBdr>
        <w:ind w:left="153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Apply for NRHH membership!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06DC6AEC" w14:textId="77777777" w:rsidR="00F63293" w:rsidRDefault="00DD37B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COMMITTEE REPORTS </w:t>
      </w:r>
    </w:p>
    <w:p w14:paraId="50FE8652" w14:textId="1A8ED54E" w:rsidR="00F63293" w:rsidRDefault="00DD37B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Funding Board</w:t>
      </w:r>
      <w:r w:rsidR="00E664A4">
        <w:rPr>
          <w:rFonts w:ascii="Times New Roman" w:eastAsia="Times New Roman" w:hAnsi="Times New Roman" w:cs="Times New Roman"/>
          <w:sz w:val="28"/>
          <w:szCs w:val="28"/>
        </w:rPr>
        <w:br/>
      </w:r>
      <w:r w:rsidR="00E664A4">
        <w:rPr>
          <w:rFonts w:ascii="Times New Roman" w:eastAsia="Times New Roman" w:hAnsi="Times New Roman" w:cs="Times New Roman"/>
          <w:sz w:val="28"/>
          <w:szCs w:val="28"/>
        </w:rPr>
        <w:br/>
        <w:t xml:space="preserve">Had 3 bills today, 2 of them were </w:t>
      </w:r>
      <w:r w:rsidR="00F72E3A">
        <w:rPr>
          <w:rFonts w:ascii="Times New Roman" w:eastAsia="Times New Roman" w:hAnsi="Times New Roman" w:cs="Times New Roman"/>
          <w:sz w:val="28"/>
          <w:szCs w:val="28"/>
        </w:rPr>
        <w:t>Alex'</w:t>
      </w:r>
      <w:r w:rsidR="00E664A4">
        <w:rPr>
          <w:rFonts w:ascii="Times New Roman" w:eastAsia="Times New Roman" w:hAnsi="Times New Roman" w:cs="Times New Roman"/>
          <w:sz w:val="28"/>
          <w:szCs w:val="28"/>
        </w:rPr>
        <w:t xml:space="preserve">s one from LV. </w:t>
      </w:r>
      <w:r w:rsidR="00E664A4">
        <w:rPr>
          <w:rFonts w:ascii="Times New Roman" w:eastAsia="Times New Roman" w:hAnsi="Times New Roman" w:cs="Times New Roman"/>
          <w:sz w:val="28"/>
          <w:szCs w:val="28"/>
        </w:rPr>
        <w:br/>
      </w:r>
      <w:r w:rsidR="00E664A4">
        <w:rPr>
          <w:rFonts w:ascii="Times New Roman" w:eastAsia="Times New Roman" w:hAnsi="Times New Roman" w:cs="Times New Roman"/>
          <w:sz w:val="28"/>
          <w:szCs w:val="28"/>
        </w:rPr>
        <w:br/>
        <w:t xml:space="preserve">Was pretty good. </w:t>
      </w:r>
      <w:r w:rsidR="00E664A4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4F73E688" w14:textId="1DB29DB3" w:rsidR="00F63293" w:rsidRDefault="00DD37B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Advocacy</w:t>
      </w:r>
    </w:p>
    <w:p w14:paraId="2C5FDB14" w14:textId="77777777" w:rsidR="00F63293" w:rsidRDefault="00DD37B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Development</w:t>
      </w:r>
    </w:p>
    <w:p w14:paraId="746468C7" w14:textId="4AB9D6E9" w:rsidR="00F63293" w:rsidRDefault="00DD37B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Outreach and Events</w:t>
      </w:r>
      <w:r w:rsidR="00E664A4">
        <w:rPr>
          <w:rFonts w:ascii="Times New Roman" w:eastAsia="Times New Roman" w:hAnsi="Times New Roman" w:cs="Times New Roman"/>
          <w:sz w:val="28"/>
          <w:szCs w:val="28"/>
        </w:rPr>
        <w:br/>
      </w:r>
      <w:r w:rsidR="00E664A4">
        <w:rPr>
          <w:rFonts w:ascii="Times New Roman" w:eastAsia="Times New Roman" w:hAnsi="Times New Roman" w:cs="Times New Roman"/>
          <w:sz w:val="28"/>
          <w:szCs w:val="28"/>
        </w:rPr>
        <w:br/>
        <w:t>made some bingo cards and an Instagram. Working on getting out posters.</w:t>
      </w:r>
    </w:p>
    <w:p w14:paraId="4B148451" w14:textId="77777777" w:rsidR="00F63293" w:rsidRDefault="00F63293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D24F229" w14:textId="3418287B" w:rsidR="00F63293" w:rsidRDefault="00DD37B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ADVISOR REPORTS</w:t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Tyler: if there is anyone interested in joining me and some folxs to talk about the fall 2021 tailgate. Just looking for feedback and how to provide a good experience. </w:t>
      </w:r>
      <w:r w:rsidR="00F72E3A">
        <w:rPr>
          <w:rFonts w:ascii="Times New Roman" w:eastAsia="Times New Roman" w:hAnsi="Times New Roman" w:cs="Times New Roman"/>
          <w:color w:val="000000"/>
          <w:sz w:val="28"/>
          <w:szCs w:val="28"/>
        </w:rPr>
        <w:t>It w</w:t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ill </w:t>
      </w:r>
      <w:r w:rsidR="00F72E3A">
        <w:rPr>
          <w:rFonts w:ascii="Times New Roman" w:eastAsia="Times New Roman" w:hAnsi="Times New Roman" w:cs="Times New Roman"/>
          <w:color w:val="000000"/>
          <w:sz w:val="28"/>
          <w:szCs w:val="28"/>
        </w:rPr>
        <w:t>be</w:t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2:30 Wednesday, reach out to </w:t>
      </w:r>
      <w:r w:rsidR="00F72E3A">
        <w:rPr>
          <w:rFonts w:ascii="Times New Roman" w:eastAsia="Times New Roman" w:hAnsi="Times New Roman" w:cs="Times New Roman"/>
          <w:color w:val="000000"/>
          <w:sz w:val="28"/>
          <w:szCs w:val="28"/>
        </w:rPr>
        <w:t>T</w:t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yler if you want an invite. </w:t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Laz: Make sure hall councils know about how much funds they have. Start to get your folxs thinking about closing reports for what their hall council did </w:t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3D6B0DD3" w14:textId="77777777" w:rsidR="00F63293" w:rsidRDefault="00F63293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EFE261A" w14:textId="1DD5D326" w:rsidR="00F63293" w:rsidRDefault="00DD37B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OPEN FORUM AND GENERAL ANNOUNCEMENTS</w:t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Haydyn is running as a senator for warner college so go vote for her.</w:t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Jackson is running as a senator for the liberal arts college go vote for him.</w:t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br/>
      </w:r>
    </w:p>
    <w:p w14:paraId="0708941B" w14:textId="77777777" w:rsidR="00F63293" w:rsidRDefault="00F63293" w:rsidP="004E3888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6F268F6C" w14:textId="77777777" w:rsidR="00F63293" w:rsidRDefault="00DD37B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RECOGNITION</w:t>
      </w:r>
    </w:p>
    <w:p w14:paraId="3559043E" w14:textId="77777777" w:rsidR="00F63293" w:rsidRDefault="00DD37B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Rambo</w:t>
      </w:r>
    </w:p>
    <w:p w14:paraId="3304887B" w14:textId="43A40FC9" w:rsidR="00F63293" w:rsidRDefault="00DD37B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Given by</w:t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Ingersoll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Hall Council</w:t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Given to Allison Hall Council </w:t>
      </w:r>
    </w:p>
    <w:p w14:paraId="4FF494E0" w14:textId="77777777" w:rsidR="00F63293" w:rsidRDefault="00DD37B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Cam</w:t>
      </w:r>
    </w:p>
    <w:p w14:paraId="75002612" w14:textId="2F1211D4" w:rsidR="00F63293" w:rsidRDefault="00DD37B7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Given by </w:t>
      </w:r>
      <w:r w:rsidR="00F72E3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e </w:t>
      </w:r>
      <w:r>
        <w:rPr>
          <w:rFonts w:ascii="Times New Roman" w:eastAsia="Times New Roman" w:hAnsi="Times New Roman" w:cs="Times New Roman"/>
          <w:sz w:val="28"/>
          <w:szCs w:val="28"/>
        </w:rPr>
        <w:t>Director of Advocacy and Administration</w:t>
      </w:r>
      <w:r w:rsidR="00E664A4">
        <w:rPr>
          <w:rFonts w:ascii="Times New Roman" w:eastAsia="Times New Roman" w:hAnsi="Times New Roman" w:cs="Times New Roman"/>
          <w:sz w:val="28"/>
          <w:szCs w:val="28"/>
        </w:rPr>
        <w:br/>
      </w:r>
      <w:r w:rsidR="00E664A4">
        <w:rPr>
          <w:rFonts w:ascii="Times New Roman" w:eastAsia="Times New Roman" w:hAnsi="Times New Roman" w:cs="Times New Roman"/>
          <w:sz w:val="28"/>
          <w:szCs w:val="28"/>
        </w:rPr>
        <w:br/>
        <w:t>Given to Jackson Hunter</w:t>
      </w:r>
      <w:r w:rsidR="00E664A4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21C1726F" w14:textId="1F348793" w:rsidR="00F63293" w:rsidRDefault="00DD37B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Birthdays</w:t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E664A4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</w:p>
    <w:p w14:paraId="154FC366" w14:textId="77777777" w:rsidR="00F63293" w:rsidRDefault="00DD37B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Snaps</w:t>
      </w:r>
    </w:p>
    <w:p w14:paraId="3007E6F0" w14:textId="77777777" w:rsidR="00F63293" w:rsidRDefault="00F63293">
      <w:pPr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</w:p>
    <w:p w14:paraId="3A335895" w14:textId="786B8A6A" w:rsidR="00F63293" w:rsidRDefault="00DD37B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ROLL CALL</w:t>
      </w:r>
      <w:r w:rsidR="00170CDE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170CDE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170CDE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 xml:space="preserve">Question: Target or Walmart </w:t>
      </w:r>
    </w:p>
    <w:p w14:paraId="5EDA2C56" w14:textId="77777777" w:rsidR="00F63293" w:rsidRDefault="00F63293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A8DC4DF" w14:textId="73207E8E" w:rsidR="00170CDE" w:rsidRPr="00170CDE" w:rsidRDefault="00DD37B7" w:rsidP="00170CD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ADJOURNMENT</w:t>
      </w:r>
      <w:r w:rsidR="00170CDE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</w:r>
      <w:r w:rsidR="00170CDE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meeting end 9:00</w:t>
      </w:r>
    </w:p>
    <w:sectPr w:rsidR="00170CDE" w:rsidRPr="00170CDE">
      <w:headerReference w:type="default" r:id="rId14"/>
      <w:pgSz w:w="12240" w:h="15840"/>
      <w:pgMar w:top="1440" w:right="1800" w:bottom="36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06C5C2" w14:textId="77777777" w:rsidR="008B1EE7" w:rsidRDefault="008B1EE7">
      <w:r>
        <w:separator/>
      </w:r>
    </w:p>
  </w:endnote>
  <w:endnote w:type="continuationSeparator" w:id="0">
    <w:p w14:paraId="5B254FD1" w14:textId="77777777" w:rsidR="008B1EE7" w:rsidRDefault="008B1E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150F23" w14:textId="77777777" w:rsidR="008B1EE7" w:rsidRDefault="008B1EE7">
      <w:r>
        <w:separator/>
      </w:r>
    </w:p>
  </w:footnote>
  <w:footnote w:type="continuationSeparator" w:id="0">
    <w:p w14:paraId="40034237" w14:textId="77777777" w:rsidR="008B1EE7" w:rsidRDefault="008B1E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D996D1" w14:textId="77777777" w:rsidR="00F63293" w:rsidRDefault="00DD37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t xml:space="preserve">                                                                                                        </w:t>
    </w:r>
    <w:r>
      <w:rPr>
        <w:noProof/>
      </w:rPr>
      <w:drawing>
        <wp:inline distT="114300" distB="114300" distL="114300" distR="114300" wp14:anchorId="01742D96" wp14:editId="6105816C">
          <wp:extent cx="1952625" cy="838200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52625" cy="8382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A41762"/>
    <w:multiLevelType w:val="multilevel"/>
    <w:tmpl w:val="811ED834"/>
    <w:lvl w:ilvl="0">
      <w:start w:val="1"/>
      <w:numFmt w:val="upperRoman"/>
      <w:lvlText w:val="%1."/>
      <w:lvlJc w:val="left"/>
      <w:pPr>
        <w:ind w:left="990" w:hanging="720"/>
      </w:pPr>
    </w:lvl>
    <w:lvl w:ilvl="1">
      <w:start w:val="1"/>
      <w:numFmt w:val="upperLetter"/>
      <w:lvlText w:val="%2."/>
      <w:lvlJc w:val="left"/>
      <w:pPr>
        <w:ind w:left="1530" w:hanging="360"/>
      </w:pPr>
      <w:rPr>
        <w:rFonts w:ascii="Cambria" w:eastAsia="Cambria" w:hAnsi="Cambria" w:cs="Cambria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3"/>
      <w:numFmt w:val="upperLetter"/>
      <w:lvlText w:val="%4&gt;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542C95"/>
    <w:multiLevelType w:val="hybridMultilevel"/>
    <w:tmpl w:val="2EE68B42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" w15:restartNumberingAfterBreak="0">
    <w:nsid w:val="2A5940B7"/>
    <w:multiLevelType w:val="multilevel"/>
    <w:tmpl w:val="B9C2E3A0"/>
    <w:lvl w:ilvl="0">
      <w:start w:val="1"/>
      <w:numFmt w:val="upp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76A1301"/>
    <w:multiLevelType w:val="hybridMultilevel"/>
    <w:tmpl w:val="A0EE5C70"/>
    <w:lvl w:ilvl="0" w:tplc="04090013">
      <w:start w:val="1"/>
      <w:numFmt w:val="upperRoman"/>
      <w:lvlText w:val="%1."/>
      <w:lvlJc w:val="right"/>
      <w:pPr>
        <w:ind w:left="2250" w:hanging="360"/>
      </w:p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4" w15:restartNumberingAfterBreak="0">
    <w:nsid w:val="54D35CFF"/>
    <w:multiLevelType w:val="hybridMultilevel"/>
    <w:tmpl w:val="F96663BA"/>
    <w:lvl w:ilvl="0" w:tplc="0409000F">
      <w:start w:val="1"/>
      <w:numFmt w:val="decimal"/>
      <w:lvlText w:val="%1."/>
      <w:lvlJc w:val="left"/>
      <w:pPr>
        <w:ind w:left="2250" w:hanging="360"/>
      </w:p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sjQ0sTQyNDO3MDZU0lEKTi0uzszPAykwrgUAAXnWUywAAAA="/>
  </w:docVars>
  <w:rsids>
    <w:rsidRoot w:val="00F63293"/>
    <w:rsid w:val="00170CDE"/>
    <w:rsid w:val="002F23E7"/>
    <w:rsid w:val="004411B1"/>
    <w:rsid w:val="004516CA"/>
    <w:rsid w:val="00470274"/>
    <w:rsid w:val="00490C4A"/>
    <w:rsid w:val="004E3888"/>
    <w:rsid w:val="00583AA6"/>
    <w:rsid w:val="006016B2"/>
    <w:rsid w:val="0076427B"/>
    <w:rsid w:val="008B1EE7"/>
    <w:rsid w:val="00C64607"/>
    <w:rsid w:val="00CD7EFC"/>
    <w:rsid w:val="00DD37B7"/>
    <w:rsid w:val="00E664A4"/>
    <w:rsid w:val="00F12ED7"/>
    <w:rsid w:val="00F63293"/>
    <w:rsid w:val="00F72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E0D26"/>
  <w15:docId w15:val="{CC3C30C1-3446-4A68-92B3-43FB41322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jc w:val="center"/>
      <w:outlineLvl w:val="0"/>
    </w:pPr>
    <w:rPr>
      <w:rFonts w:ascii="Times New Roman" w:eastAsia="Times New Roman" w:hAnsi="Times New Roman" w:cs="Times New Roman"/>
      <w:b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F23E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23E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90C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spreadsheets/d/19pxH_d21mHMB5LxVq1_NJRmSEZDg0Khiwy0LFjeDz-U/edit" TargetMode="External"/><Relationship Id="rId13" Type="http://schemas.openxmlformats.org/officeDocument/2006/relationships/hyperlink" Target="https://nrhh.colostate.edu/nrhh-application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zoom.us/j/93369978718?pwd=aXRMeUN3cFNtQjdaZFp1Zkw0TjlEUT09" TargetMode="External"/><Relationship Id="rId12" Type="http://schemas.openxmlformats.org/officeDocument/2006/relationships/hyperlink" Target="https://app.mobilecause.com/vf/CSUFire5K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google.com/presentation/d/1G3slNDf4ka4X24AlVXmjo_2c3H-TroPhWJgZaNUE0As/edit?usp=sharing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hds_nrhh_recognition_advocacy@colostate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ds_rha_ncc@colostate.edu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987</Words>
  <Characters>562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he,Alex</dc:creator>
  <cp:keywords/>
  <dc:description/>
  <cp:lastModifiedBy>Brainard, Taylor (tbrainard4@student.cccs.edu)</cp:lastModifiedBy>
  <cp:revision>2</cp:revision>
  <dcterms:created xsi:type="dcterms:W3CDTF">2021-03-10T19:08:00Z</dcterms:created>
  <dcterms:modified xsi:type="dcterms:W3CDTF">2021-03-10T19:08:00Z</dcterms:modified>
</cp:coreProperties>
</file>